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9925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0"/>
        <w:gridCol w:w="872"/>
        <w:gridCol w:w="764"/>
        <w:gridCol w:w="3027"/>
        <w:gridCol w:w="2422"/>
        <w:gridCol w:w="2370"/>
      </w:tblGrid>
      <w:tr w14:paraId="525CF0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123C84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序号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4C705C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学院</w:t>
            </w:r>
          </w:p>
        </w:tc>
        <w:tc>
          <w:tcPr>
            <w:tcW w:w="7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7F7A74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数量</w:t>
            </w:r>
            <w:r>
              <w:rPr>
                <w:rFonts w:hint="eastAsia" w:ascii="Times New Roman" w:hAnsi="Times New Roman" w:eastAsia="仿宋_GB2312" w:cs="Times New Roman"/>
                <w:b/>
                <w:bCs/>
                <w:snapToGrid/>
                <w:lang w:eastAsia="zh-CN"/>
              </w:rPr>
              <w:t>（名）</w:t>
            </w:r>
          </w:p>
        </w:tc>
        <w:tc>
          <w:tcPr>
            <w:tcW w:w="30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2D9356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学科（方向）</w:t>
            </w:r>
          </w:p>
        </w:tc>
        <w:tc>
          <w:tcPr>
            <w:tcW w:w="242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1E14A8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招聘要求</w:t>
            </w:r>
          </w:p>
        </w:tc>
        <w:tc>
          <w:tcPr>
            <w:tcW w:w="23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AF55F7D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/>
                <w:lang w:eastAsia="zh-CN"/>
              </w:rPr>
              <w:t>联系方式</w:t>
            </w:r>
          </w:p>
        </w:tc>
      </w:tr>
      <w:tr w14:paraId="2385AC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27925F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B2F58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电气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27959BE8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5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18AD83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电气工程、控制科学与工程、电机与电器、新能源类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695940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学科带头人；教授；博士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有工程实践经验者优先；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5C35B9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蒋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6275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1016@sdju.edu.cn</w:t>
            </w:r>
          </w:p>
        </w:tc>
      </w:tr>
      <w:tr w14:paraId="50DD8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A3CA60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BB53C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01ECBC68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2049B53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5C7AC2D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250FD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7E795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B4D8E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AF1F4C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63F7BCD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21577F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CA877CD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08E656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3D3011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0E2D80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986CBC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2B4EA3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1890BA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518FF14F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294B0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2DC516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81D348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2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375A3C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机械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46E50E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5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7234686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机械类及机器人、能源动力工程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5F5565E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学科带头人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；博士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327BD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王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1151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wangdw@sdju.edu.cn</w:t>
            </w:r>
          </w:p>
        </w:tc>
      </w:tr>
      <w:tr w14:paraId="11C95C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021B8A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E7836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C8FF48A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9A53EB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36360E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8830E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2CF9AA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DD066F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4CB48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2F51EA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00A5044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55A28A1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7993E5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275BE9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FCDC9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A80F2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A357E6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13E410F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C528C8E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E6EE9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5EBCCC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C281A1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7E4E9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电子信息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044EDF8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5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60E1994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光电信息科学与工程、集成电路微电子、通信工程、飞行器控制与信息工程、计算机科学与技术、计算机视觉方向、网络安全方向、软件工程和数据科学与大数据技术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49C1255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学科带头人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11C21C1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杨老师、38223095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yangliu@sdju.edu.cn</w:t>
            </w:r>
          </w:p>
        </w:tc>
      </w:tr>
      <w:tr w14:paraId="3EE29A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F7F69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BC595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2F5F50E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76AF7339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43E4529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2941082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012F2F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5AAEF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F77F3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5D74196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49FEE0D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5203F42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7CB9DBB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474AD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A3C810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2EEE7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20CA622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0F23AF43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670748F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1D86612E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5F6251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6B326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790A9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3A45EC7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278C60A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4F63AF1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 w14:paraId="3E4104CF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7FF09D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ED5A3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ABED5F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D6815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2C58A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527A3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2704D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1F8B19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CCF184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4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E3CB3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文理学院</w:t>
            </w:r>
          </w:p>
        </w:tc>
        <w:tc>
          <w:tcPr>
            <w:tcW w:w="76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38B1E0D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6</w:t>
            </w:r>
          </w:p>
        </w:tc>
        <w:tc>
          <w:tcPr>
            <w:tcW w:w="3027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B0B2C7D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数学（数据科学、数据工程、机器学习工程等）、物理学（半导体材料与器件物理、空间物理等）</w:t>
            </w:r>
          </w:p>
        </w:tc>
        <w:tc>
          <w:tcPr>
            <w:tcW w:w="242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6B67A79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学科带头人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；博士</w:t>
            </w:r>
          </w:p>
        </w:tc>
        <w:tc>
          <w:tcPr>
            <w:tcW w:w="237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853D3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孙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5195969160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sunliuxia@sdju.edu.cn</w:t>
            </w:r>
          </w:p>
        </w:tc>
      </w:tr>
      <w:tr w14:paraId="357A99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58D44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D4C3A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A9358BF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C0566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ABF7E0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53308D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3931D3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B51E71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5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01B8EEF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学院</w:t>
            </w:r>
          </w:p>
        </w:tc>
        <w:tc>
          <w:tcPr>
            <w:tcW w:w="7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7572B1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20</w:t>
            </w:r>
          </w:p>
        </w:tc>
        <w:tc>
          <w:tcPr>
            <w:tcW w:w="30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61D3D0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飞行器设计、飞行器制造与再制造、飞行器动力、飞行器运维、飞行器适航审定、飞行器控制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7ABAA19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航天制造及其自动化、航空航天智能制造、航空航天增材制造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64D6D1B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航天精密仪器、航空航天检测、测试、计量技术与仪器）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20390113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飞行器流体力学、飞行力学、飞行器结构力学、飞行器计算力学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45EAFF5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航天复合材料、航空航天材料加工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航天动力与热能工程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63523A0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航空航天探测、导航与控制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648898FF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机载电子电气，电源，电池，电控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</w:tc>
        <w:tc>
          <w:tcPr>
            <w:tcW w:w="242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7625DE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学科带头人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高层次产业技术人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学位及以上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）</w:t>
            </w:r>
          </w:p>
        </w:tc>
        <w:tc>
          <w:tcPr>
            <w:tcW w:w="23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3B95D0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李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0919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qingli@sdju.edu.cn</w:t>
            </w:r>
          </w:p>
        </w:tc>
      </w:tr>
      <w:tr w14:paraId="751916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7878FF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6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AB2BD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凯劳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7FDFE85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4BE0F56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电气工程及相关学科、机械工程及相关学科和人工智能、计算机科学与技术及相关学科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034037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；博士。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7657F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陶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1298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taoj@sdju.edu.cn</w:t>
            </w:r>
          </w:p>
        </w:tc>
      </w:tr>
      <w:tr w14:paraId="7E2CDD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7DB42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7424B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9D4668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046D6CB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4F12429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2053E1E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05CEDD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304CE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A03B29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6B0326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608A5C41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702045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6DC94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422040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C19AF4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7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66E4D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设计与艺术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13804D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D2DC70A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工业设计/产品设计：智能高端装备产品设计、交互设计、可持续设计、材料与工艺创新等方向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2039A5E6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数字媒体艺术：虚拟现实（VR/AR）、人工智能生成内容（AIGC）、数字影像技术等方向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  <w:p w14:paraId="5E9E252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计算机科学与技术、机械工程及其自动化、控制科学与工程、生物医学工程（脑机接口技术）、数字媒体技术等相关领域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04E0CC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学科带头人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高层次产业技术人才（博士学位及以上）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30EDD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周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8802188097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zhouzhiyong@sdju.edu.cn</w:t>
            </w:r>
          </w:p>
        </w:tc>
      </w:tr>
      <w:tr w14:paraId="5CB224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A59EC3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C6F4C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F4824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935C31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E8939A6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75510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7EA37A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1FD9E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F65DD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43F5E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E3C34C4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C12B5B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A907F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6658AD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0A43B8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8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78D213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马克思主义学院</w:t>
            </w:r>
          </w:p>
        </w:tc>
        <w:tc>
          <w:tcPr>
            <w:tcW w:w="7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9C095B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5</w:t>
            </w:r>
          </w:p>
        </w:tc>
        <w:tc>
          <w:tcPr>
            <w:tcW w:w="30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C3C48D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马克思主义理论、党史党建、社会学、政治学、教育学、社会工作等相关学科</w:t>
            </w:r>
          </w:p>
        </w:tc>
        <w:tc>
          <w:tcPr>
            <w:tcW w:w="242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FC29B1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。</w:t>
            </w:r>
          </w:p>
        </w:tc>
        <w:tc>
          <w:tcPr>
            <w:tcW w:w="23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7C4DCD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武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3482508015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djmy@sdju.edu.cn</w:t>
            </w:r>
          </w:p>
        </w:tc>
      </w:tr>
      <w:tr w14:paraId="5C097C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306A95A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9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19BC533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外国语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1C414C5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2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101A5770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英语语言文学（翻译）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5D990F2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副教授及以上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具有博士学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）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E6E5C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成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3391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sz2007cheng@163.com</w:t>
            </w:r>
          </w:p>
        </w:tc>
      </w:tr>
      <w:tr w14:paraId="75E475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FBF9B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7A8198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41BE1AD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3517C31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6BA3B97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0F1D5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6DEE65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87BCD58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0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819BD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国际教育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C663BE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2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914255D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国际中文教育、语言学及应用语言学、汉语言文字学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4EA6017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副教授及以上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具有博士学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）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E751D3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汪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0166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wangn@sdju.edu.cn</w:t>
            </w:r>
          </w:p>
        </w:tc>
      </w:tr>
      <w:tr w14:paraId="225245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DC0702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A9B3FD8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D443C2D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5DC54311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73AADBC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BE0EFF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01C840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493B32C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1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F181F7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体育教学部</w:t>
            </w:r>
          </w:p>
        </w:tc>
        <w:tc>
          <w:tcPr>
            <w:tcW w:w="76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5D47BA9A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</w:t>
            </w:r>
          </w:p>
        </w:tc>
        <w:tc>
          <w:tcPr>
            <w:tcW w:w="30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3CE90A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体育学专业</w:t>
            </w:r>
          </w:p>
        </w:tc>
        <w:tc>
          <w:tcPr>
            <w:tcW w:w="242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68FD69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研究生：体育类专业背景，熟练掌握2门及以上运动技能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 xml:space="preserve">硕士研究生：体育类专业背景，熟练掌握2门及以上运动技能。持有国家一级运动员及以上等级证书（健将优先）；本科专业必需是体育专业背景。 </w:t>
            </w:r>
          </w:p>
        </w:tc>
        <w:tc>
          <w:tcPr>
            <w:tcW w:w="23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7285818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闻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1290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Wenhj@sdju.edu.cn</w:t>
            </w:r>
          </w:p>
        </w:tc>
      </w:tr>
      <w:tr w14:paraId="78F39B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A51CAD1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2</w:t>
            </w:r>
          </w:p>
        </w:tc>
        <w:tc>
          <w:tcPr>
            <w:tcW w:w="87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DEAC0A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滴水湖实验室</w:t>
            </w:r>
          </w:p>
        </w:tc>
        <w:tc>
          <w:tcPr>
            <w:tcW w:w="76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noWrap/>
            <w:vAlign w:val="center"/>
          </w:tcPr>
          <w:p w14:paraId="150923E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8</w:t>
            </w:r>
          </w:p>
        </w:tc>
        <w:tc>
          <w:tcPr>
            <w:tcW w:w="3027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AB2AEC8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高分子材料、纤维材料、复合材料、材料成型加工、材料力学、材料测试与表征、物理化学、化学工程、环境工程</w:t>
            </w:r>
          </w:p>
        </w:tc>
        <w:tc>
          <w:tcPr>
            <w:tcW w:w="242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53E7F709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学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科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带头人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高层次产业技术人才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具有博士学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）</w:t>
            </w:r>
          </w:p>
        </w:tc>
        <w:tc>
          <w:tcPr>
            <w:tcW w:w="237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FCFFF2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毛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7387648124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maoyc@sdju.ecu.cn</w:t>
            </w:r>
          </w:p>
        </w:tc>
      </w:tr>
      <w:tr w14:paraId="28A011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909ED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2A527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6AC1928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1F1FFDF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95DF4C6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4840AD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515E21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FD1F4B5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3</w:t>
            </w:r>
          </w:p>
        </w:tc>
        <w:tc>
          <w:tcPr>
            <w:tcW w:w="87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A590B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材料学院</w:t>
            </w:r>
          </w:p>
        </w:tc>
        <w:tc>
          <w:tcPr>
            <w:tcW w:w="76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64F5C07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0</w:t>
            </w:r>
          </w:p>
        </w:tc>
        <w:tc>
          <w:tcPr>
            <w:tcW w:w="3027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D8A2CC5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材料加工技术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(压力加工、材料成型、材料智能制造、电子信息材料；)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集成电路技术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(微电子技术、集成电路制造工艺、电子封装技术；)</w:t>
            </w:r>
          </w:p>
        </w:tc>
        <w:tc>
          <w:tcPr>
            <w:tcW w:w="2422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28E44C3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学科带头人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</w:p>
        </w:tc>
        <w:tc>
          <w:tcPr>
            <w:tcW w:w="237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4BF0B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王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3396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rblesh@126.com</w:t>
            </w:r>
          </w:p>
        </w:tc>
      </w:tr>
      <w:tr w14:paraId="4465FC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4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40AB79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87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FEFEB4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76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F8160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3027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0372BC8B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422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 w14:paraId="63B7E44E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  <w:tc>
          <w:tcPr>
            <w:tcW w:w="237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0BE6CF0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</w:p>
        </w:tc>
      </w:tr>
      <w:tr w14:paraId="7DD062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7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79633AB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14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848F26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商学院</w:t>
            </w:r>
          </w:p>
        </w:tc>
        <w:tc>
          <w:tcPr>
            <w:tcW w:w="76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2109AD3C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5</w:t>
            </w:r>
          </w:p>
        </w:tc>
        <w:tc>
          <w:tcPr>
            <w:tcW w:w="30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B47A912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管理科学与工程:大数据管理与应用、智慧管理、人工智能、信息管理与信息系统、工业工程、航空制造管理、绿色制造管理等相关学科方向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工商管理:会计、市场营销、物流管理、供应链管理、航空运营管理等相关学科方向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应用经济学:国际商务、能源经济、数字经济、循环经济、碳经济、数字金融、数字贸易、应用统计学、航空经济等相关学科方向</w:t>
            </w:r>
          </w:p>
        </w:tc>
        <w:tc>
          <w:tcPr>
            <w:tcW w:w="242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72DDBF3">
            <w:pPr>
              <w:kinsoku/>
              <w:autoSpaceDE/>
              <w:autoSpaceDN/>
              <w:adjustRightInd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教授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博士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；高层次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企业行业人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具有博士学位</w:t>
            </w:r>
            <w:r>
              <w:rPr>
                <w:rFonts w:hint="eastAsia" w:ascii="Times New Roman" w:hAnsi="Times New Roman" w:eastAsia="仿宋_GB2312" w:cs="Times New Roman"/>
                <w:bCs/>
                <w:spacing w:val="10"/>
                <w:lang w:eastAsia="zh-CN"/>
              </w:rPr>
              <w:t>）</w:t>
            </w:r>
          </w:p>
        </w:tc>
        <w:tc>
          <w:tcPr>
            <w:tcW w:w="23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55BCCE6">
            <w:pPr>
              <w:kinsoku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</w:pP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桑老师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38223147</w:t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br w:type="textWrapping"/>
            </w:r>
            <w:r>
              <w:rPr>
                <w:rFonts w:ascii="Times New Roman" w:hAnsi="Times New Roman" w:eastAsia="仿宋_GB2312" w:cs="Times New Roman"/>
                <w:bCs/>
                <w:spacing w:val="10"/>
                <w:lang w:eastAsia="zh-CN"/>
              </w:rPr>
              <w:t>business@sdju.edu.cn</w:t>
            </w:r>
          </w:p>
        </w:tc>
      </w:tr>
    </w:tbl>
    <w:p w14:paraId="0FC8E7AE">
      <w:pPr>
        <w:pStyle w:val="3"/>
        <w:spacing w:line="360" w:lineRule="auto"/>
        <w:ind w:firstLine="522" w:firstLineChars="200"/>
        <w:jc w:val="both"/>
        <w:rPr>
          <w:rFonts w:hint="eastAsia"/>
          <w:b/>
          <w:bCs/>
          <w:spacing w:val="10"/>
          <w:sz w:val="24"/>
          <w:szCs w:val="24"/>
          <w:lang w:eastAsia="zh-CN"/>
        </w:rPr>
      </w:pPr>
    </w:p>
    <w:p w14:paraId="6209ECA2">
      <w:pPr>
        <w:pStyle w:val="3"/>
        <w:spacing w:line="360" w:lineRule="auto"/>
        <w:ind w:firstLine="520" w:firstLineChars="200"/>
        <w:jc w:val="both"/>
        <w:rPr>
          <w:rFonts w:hint="eastAsia"/>
          <w:bCs/>
          <w:spacing w:val="10"/>
          <w:sz w:val="24"/>
          <w:szCs w:val="24"/>
          <w:lang w:eastAsia="zh-CN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1tDQ3NDYwM7M0sTRX0lEKTi0uzszPAykwNKoFANTebm8tAAAA"/>
  </w:docVars>
  <w:rsids>
    <w:rsidRoot w:val="6AA84A06"/>
    <w:rsid w:val="0003213D"/>
    <w:rsid w:val="000439EF"/>
    <w:rsid w:val="000570F9"/>
    <w:rsid w:val="000A0B8F"/>
    <w:rsid w:val="000A28C5"/>
    <w:rsid w:val="000B160B"/>
    <w:rsid w:val="000D41A7"/>
    <w:rsid w:val="00102ED8"/>
    <w:rsid w:val="0010649A"/>
    <w:rsid w:val="00147781"/>
    <w:rsid w:val="0022069A"/>
    <w:rsid w:val="00250912"/>
    <w:rsid w:val="00300701"/>
    <w:rsid w:val="00316540"/>
    <w:rsid w:val="0032429F"/>
    <w:rsid w:val="0042670D"/>
    <w:rsid w:val="00543222"/>
    <w:rsid w:val="005475B0"/>
    <w:rsid w:val="0055020A"/>
    <w:rsid w:val="005532E7"/>
    <w:rsid w:val="00581FA6"/>
    <w:rsid w:val="005F03CE"/>
    <w:rsid w:val="006309A5"/>
    <w:rsid w:val="00637655"/>
    <w:rsid w:val="00653A5D"/>
    <w:rsid w:val="006A3BA1"/>
    <w:rsid w:val="007539A9"/>
    <w:rsid w:val="007627EA"/>
    <w:rsid w:val="007663AC"/>
    <w:rsid w:val="007B66C3"/>
    <w:rsid w:val="007D6BC5"/>
    <w:rsid w:val="007E7846"/>
    <w:rsid w:val="008233ED"/>
    <w:rsid w:val="008A31E9"/>
    <w:rsid w:val="008E692D"/>
    <w:rsid w:val="008F61BE"/>
    <w:rsid w:val="00965CB1"/>
    <w:rsid w:val="009709D8"/>
    <w:rsid w:val="009843F3"/>
    <w:rsid w:val="009B4C06"/>
    <w:rsid w:val="009D7299"/>
    <w:rsid w:val="009F1BE9"/>
    <w:rsid w:val="00A53500"/>
    <w:rsid w:val="00A96753"/>
    <w:rsid w:val="00B35450"/>
    <w:rsid w:val="00B57D6E"/>
    <w:rsid w:val="00B64C9D"/>
    <w:rsid w:val="00B976F0"/>
    <w:rsid w:val="00BC6BC1"/>
    <w:rsid w:val="00BC6CB4"/>
    <w:rsid w:val="00C0314C"/>
    <w:rsid w:val="00C17715"/>
    <w:rsid w:val="00C50B15"/>
    <w:rsid w:val="00CA1C48"/>
    <w:rsid w:val="00CD377B"/>
    <w:rsid w:val="00CD6B95"/>
    <w:rsid w:val="00CF373F"/>
    <w:rsid w:val="00D30F7E"/>
    <w:rsid w:val="00D6607E"/>
    <w:rsid w:val="00E6245F"/>
    <w:rsid w:val="00F33F48"/>
    <w:rsid w:val="00F82D71"/>
    <w:rsid w:val="00FA791F"/>
    <w:rsid w:val="00FD3291"/>
    <w:rsid w:val="02366D2D"/>
    <w:rsid w:val="156670A1"/>
    <w:rsid w:val="1E7B3E86"/>
    <w:rsid w:val="23F5677C"/>
    <w:rsid w:val="25C94365"/>
    <w:rsid w:val="29017971"/>
    <w:rsid w:val="306727B0"/>
    <w:rsid w:val="58CD4FF7"/>
    <w:rsid w:val="6AA84A06"/>
    <w:rsid w:val="787D6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semiHidden/>
    <w:qFormat/>
    <w:uiPriority w:val="0"/>
    <w:pPr>
      <w:kinsoku w:val="0"/>
      <w:autoSpaceDE w:val="0"/>
      <w:autoSpaceDN w:val="0"/>
      <w:adjustRightInd w:val="0"/>
      <w:snapToGrid w:val="0"/>
      <w:textAlignment w:val="baseline"/>
    </w:pPr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uiPriority w:val="0"/>
  </w:style>
  <w:style w:type="paragraph" w:styleId="3">
    <w:name w:val="Body Text"/>
    <w:basedOn w:val="1"/>
    <w:semiHidden/>
    <w:qFormat/>
    <w:uiPriority w:val="0"/>
    <w:rPr>
      <w:rFonts w:ascii="仿宋" w:hAnsi="仿宋" w:eastAsia="仿宋" w:cs="仿宋"/>
      <w:sz w:val="29"/>
      <w:szCs w:val="29"/>
    </w:rPr>
  </w:style>
  <w:style w:type="paragraph" w:styleId="4">
    <w:name w:val="Balloon Text"/>
    <w:basedOn w:val="1"/>
    <w:link w:val="18"/>
    <w:uiPriority w:val="0"/>
    <w:rPr>
      <w:sz w:val="18"/>
      <w:szCs w:val="18"/>
    </w:rPr>
  </w:style>
  <w:style w:type="paragraph" w:styleId="5">
    <w:name w:val="footer"/>
    <w:basedOn w:val="1"/>
    <w:link w:val="14"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6">
    <w:name w:val="header"/>
    <w:basedOn w:val="1"/>
    <w:link w:val="13"/>
    <w:uiPriority w:val="0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beforeAutospacing="1" w:afterAutospacing="1"/>
    </w:pPr>
    <w:rPr>
      <w:rFonts w:cs="Times New Roman"/>
      <w:sz w:val="24"/>
    </w:rPr>
  </w:style>
  <w:style w:type="paragraph" w:styleId="8">
    <w:name w:val="annotation subject"/>
    <w:basedOn w:val="2"/>
    <w:next w:val="2"/>
    <w:link w:val="16"/>
    <w:uiPriority w:val="0"/>
    <w:rPr>
      <w:b/>
      <w:bCs/>
    </w:rPr>
  </w:style>
  <w:style w:type="table" w:styleId="10">
    <w:name w:val="Table Grid"/>
    <w:basedOn w:val="9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annotation reference"/>
    <w:basedOn w:val="11"/>
    <w:uiPriority w:val="0"/>
    <w:rPr>
      <w:sz w:val="21"/>
      <w:szCs w:val="21"/>
    </w:rPr>
  </w:style>
  <w:style w:type="character" w:customStyle="1" w:styleId="13">
    <w:name w:val="页眉 字符"/>
    <w:basedOn w:val="11"/>
    <w:link w:val="6"/>
    <w:uiPriority w:val="0"/>
    <w:rPr>
      <w:rFonts w:ascii="Arial" w:hAnsi="Arial" w:eastAsia="Arial" w:cs="Arial"/>
      <w:snapToGrid w:val="0"/>
      <w:color w:val="000000"/>
      <w:sz w:val="18"/>
      <w:szCs w:val="18"/>
      <w:lang w:eastAsia="en-US"/>
    </w:rPr>
  </w:style>
  <w:style w:type="character" w:customStyle="1" w:styleId="14">
    <w:name w:val="页脚 字符"/>
    <w:basedOn w:val="11"/>
    <w:link w:val="5"/>
    <w:uiPriority w:val="0"/>
    <w:rPr>
      <w:rFonts w:ascii="Arial" w:hAnsi="Arial" w:eastAsia="Arial" w:cs="Arial"/>
      <w:snapToGrid w:val="0"/>
      <w:color w:val="000000"/>
      <w:sz w:val="18"/>
      <w:szCs w:val="18"/>
      <w:lang w:eastAsia="en-US"/>
    </w:rPr>
  </w:style>
  <w:style w:type="character" w:customStyle="1" w:styleId="15">
    <w:name w:val="批注文字 字符"/>
    <w:basedOn w:val="11"/>
    <w:link w:val="2"/>
    <w:uiPriority w:val="0"/>
    <w:rPr>
      <w:rFonts w:ascii="Arial" w:hAnsi="Arial" w:eastAsia="Arial" w:cs="Arial"/>
      <w:snapToGrid w:val="0"/>
      <w:color w:val="000000"/>
      <w:sz w:val="21"/>
      <w:szCs w:val="21"/>
      <w:lang w:eastAsia="en-US"/>
    </w:rPr>
  </w:style>
  <w:style w:type="character" w:customStyle="1" w:styleId="16">
    <w:name w:val="批注主题 字符"/>
    <w:basedOn w:val="15"/>
    <w:link w:val="8"/>
    <w:uiPriority w:val="0"/>
    <w:rPr>
      <w:rFonts w:ascii="Arial" w:hAnsi="Arial" w:eastAsia="Arial" w:cs="Arial"/>
      <w:b/>
      <w:bCs/>
      <w:snapToGrid w:val="0"/>
      <w:color w:val="000000"/>
      <w:sz w:val="21"/>
      <w:szCs w:val="21"/>
      <w:lang w:eastAsia="en-US"/>
    </w:rPr>
  </w:style>
  <w:style w:type="paragraph" w:customStyle="1" w:styleId="17">
    <w:name w:val="修订1"/>
    <w:hidden/>
    <w:semiHidden/>
    <w:uiPriority w:val="99"/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  <w:style w:type="character" w:customStyle="1" w:styleId="18">
    <w:name w:val="批注框文本 字符"/>
    <w:basedOn w:val="11"/>
    <w:link w:val="4"/>
    <w:uiPriority w:val="0"/>
    <w:rPr>
      <w:rFonts w:ascii="Arial" w:hAnsi="Arial" w:eastAsia="Arial" w:cs="Arial"/>
      <w:snapToGrid w:val="0"/>
      <w:color w:val="000000"/>
      <w:sz w:val="18"/>
      <w:szCs w:val="18"/>
      <w:lang w:eastAsia="en-US"/>
    </w:rPr>
  </w:style>
  <w:style w:type="paragraph" w:customStyle="1" w:styleId="19">
    <w:name w:val="Revision"/>
    <w:hidden/>
    <w:unhideWhenUsed/>
    <w:uiPriority w:val="99"/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3504</Words>
  <Characters>3988</Characters>
  <Lines>286</Lines>
  <Paragraphs>148</Paragraphs>
  <TotalTime>440</TotalTime>
  <ScaleCrop>false</ScaleCrop>
  <LinksUpToDate>false</LinksUpToDate>
  <CharactersWithSpaces>3991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8T03:26:00Z</dcterms:created>
  <dc:creator>Mao</dc:creator>
  <cp:lastModifiedBy>人事-张佳</cp:lastModifiedBy>
  <dcterms:modified xsi:type="dcterms:W3CDTF">2026-02-03T05:53:37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366EEF38E6874E608AD2136ACED58557_13</vt:lpwstr>
  </property>
  <property fmtid="{D5CDD505-2E9C-101B-9397-08002B2CF9AE}" pid="4" name="KSOTemplateDocerSaveRecord">
    <vt:lpwstr>eyJoZGlkIjoiODRhYjkzYTVlMjEzNTZhYjFmMzI1MTczZjdhODI2YjYiLCJ1c2VySWQiOiIyNTEzOTE4MjEifQ==</vt:lpwstr>
  </property>
</Properties>
</file>